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C84062E" w14:textId="0E6A5F0D" w:rsidR="002A0A60" w:rsidRPr="00731095" w:rsidRDefault="00FD5A3A" w:rsidP="00CE1E56">
      <w:pPr>
        <w:tabs>
          <w:tab w:val="center" w:pos="5400"/>
          <w:tab w:val="left" w:pos="9750"/>
        </w:tabs>
        <w:rPr>
          <w:rFonts w:cs="Times New Roman"/>
          <w:b/>
          <w:bCs/>
          <w:color w:val="000000" w:themeColor="text1"/>
        </w:rPr>
      </w:pPr>
      <w:r w:rsidRPr="00731095">
        <w:rPr>
          <w:rFonts w:cs="Times New Roman"/>
          <w:b/>
          <w:bCs/>
          <w:noProof/>
          <w:color w:val="000000" w:themeColor="text1"/>
          <w:lang w:bidi="ar-SA"/>
        </w:rPr>
        <w:drawing>
          <wp:anchor distT="0" distB="0" distL="114300" distR="114300" simplePos="0" relativeHeight="251658240" behindDoc="0" locked="0" layoutInCell="1" allowOverlap="1" wp14:anchorId="34524723" wp14:editId="537FEBA5">
            <wp:simplePos x="0" y="0"/>
            <wp:positionH relativeFrom="column">
              <wp:posOffset>34119</wp:posOffset>
            </wp:positionH>
            <wp:positionV relativeFrom="paragraph">
              <wp:posOffset>-1725</wp:posOffset>
            </wp:positionV>
            <wp:extent cx="617220" cy="617220"/>
            <wp:effectExtent l="0" t="0" r="0" b="0"/>
            <wp:wrapNone/>
            <wp:docPr id="1" name="Picture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IUB-Logo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7220" cy="6172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E1E56" w:rsidRPr="00731095">
        <w:rPr>
          <w:rFonts w:cs="Times New Roman"/>
          <w:color w:val="000000" w:themeColor="text1"/>
        </w:rPr>
        <w:tab/>
      </w:r>
      <w:r w:rsidR="00CE1E56" w:rsidRPr="00731095">
        <w:rPr>
          <w:rFonts w:cs="Times New Roman"/>
          <w:color w:val="000000" w:themeColor="text1"/>
        </w:rPr>
        <w:tab/>
      </w:r>
    </w:p>
    <w:p w14:paraId="2FEDE369" w14:textId="77777777" w:rsidR="002A0A60" w:rsidRPr="00731095" w:rsidRDefault="002A0A60" w:rsidP="002A0A60">
      <w:pPr>
        <w:jc w:val="center"/>
        <w:rPr>
          <w:rFonts w:cs="Times New Roman"/>
          <w:b/>
          <w:bCs/>
          <w:color w:val="000000" w:themeColor="text1"/>
          <w:sz w:val="20"/>
          <w:szCs w:val="28"/>
        </w:rPr>
      </w:pPr>
      <w:r w:rsidRPr="00731095">
        <w:rPr>
          <w:rFonts w:cs="Times New Roman"/>
          <w:b/>
          <w:bCs/>
          <w:color w:val="000000" w:themeColor="text1"/>
          <w:sz w:val="20"/>
          <w:szCs w:val="28"/>
        </w:rPr>
        <w:t>AMERICAN INTERNATIONAL UNIVERSITY – BANGLADESH (AIUB)</w:t>
      </w:r>
    </w:p>
    <w:p w14:paraId="5439FEAC" w14:textId="77777777" w:rsidR="002A0A60" w:rsidRPr="00731095" w:rsidRDefault="002A0A60" w:rsidP="002A0A60">
      <w:pPr>
        <w:jc w:val="center"/>
        <w:rPr>
          <w:rFonts w:cs="Times New Roman"/>
          <w:b/>
          <w:bCs/>
          <w:color w:val="000000" w:themeColor="text1"/>
          <w:sz w:val="20"/>
          <w:szCs w:val="28"/>
        </w:rPr>
      </w:pPr>
      <w:r w:rsidRPr="00731095">
        <w:rPr>
          <w:rFonts w:cs="Times New Roman"/>
          <w:b/>
          <w:bCs/>
          <w:color w:val="000000" w:themeColor="text1"/>
          <w:sz w:val="20"/>
          <w:szCs w:val="28"/>
        </w:rPr>
        <w:t>Faculty of Engineering</w:t>
      </w:r>
    </w:p>
    <w:p w14:paraId="4FEBE9EB" w14:textId="77777777" w:rsidR="002A0A60" w:rsidRPr="00731095" w:rsidRDefault="00710043" w:rsidP="002A0A60">
      <w:pPr>
        <w:jc w:val="center"/>
        <w:rPr>
          <w:rFonts w:cs="Times New Roman"/>
          <w:b/>
          <w:bCs/>
          <w:color w:val="000000" w:themeColor="text1"/>
          <w:sz w:val="20"/>
          <w:szCs w:val="28"/>
        </w:rPr>
      </w:pPr>
      <w:r w:rsidRPr="00731095">
        <w:rPr>
          <w:rFonts w:cs="Times New Roman"/>
          <w:b/>
          <w:bCs/>
          <w:color w:val="000000" w:themeColor="text1"/>
          <w:sz w:val="20"/>
          <w:szCs w:val="28"/>
        </w:rPr>
        <w:t>Bachelor of Science in Electrical and Electronic Engineering</w:t>
      </w:r>
    </w:p>
    <w:p w14:paraId="2879C99E" w14:textId="73746711" w:rsidR="004868B4" w:rsidRPr="00731095" w:rsidRDefault="00CF1D11" w:rsidP="007B0969">
      <w:pPr>
        <w:jc w:val="center"/>
        <w:rPr>
          <w:b/>
          <w:bCs/>
          <w:color w:val="000000" w:themeColor="text1"/>
          <w:sz w:val="16"/>
        </w:rPr>
      </w:pPr>
      <w:r w:rsidRPr="00731095">
        <w:rPr>
          <w:b/>
          <w:bCs/>
          <w:color w:val="000000" w:themeColor="text1"/>
          <w:sz w:val="16"/>
        </w:rPr>
        <w:t>BAE2</w:t>
      </w:r>
      <w:r w:rsidR="007B0969" w:rsidRPr="00731095">
        <w:rPr>
          <w:b/>
          <w:bCs/>
          <w:color w:val="000000" w:themeColor="text1"/>
          <w:sz w:val="16"/>
        </w:rPr>
        <w:t>1</w:t>
      </w:r>
      <w:r w:rsidRPr="00731095">
        <w:rPr>
          <w:b/>
          <w:bCs/>
          <w:color w:val="000000" w:themeColor="text1"/>
          <w:sz w:val="16"/>
        </w:rPr>
        <w:t xml:space="preserve">01: </w:t>
      </w:r>
      <w:r w:rsidR="007B0969" w:rsidRPr="00731095">
        <w:rPr>
          <w:b/>
          <w:bCs/>
          <w:color w:val="000000" w:themeColor="text1"/>
          <w:sz w:val="16"/>
        </w:rPr>
        <w:t>COMPUTER AIDED DESIGN AND ELECTRICAL DRAFTING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double" w:sz="4" w:space="0" w:color="000000" w:themeColor="text1"/>
          <w:right w:val="none" w:sz="0" w:space="0" w:color="auto"/>
          <w:insideH w:val="double" w:sz="4" w:space="0" w:color="000000" w:themeColor="text1"/>
          <w:insideV w:val="double" w:sz="4" w:space="0" w:color="000000" w:themeColor="text1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467"/>
      </w:tblGrid>
      <w:tr w:rsidR="00731095" w:rsidRPr="00731095" w14:paraId="0A719CF5" w14:textId="77777777" w:rsidTr="002F0B50">
        <w:tc>
          <w:tcPr>
            <w:tcW w:w="10467" w:type="dxa"/>
          </w:tcPr>
          <w:p w14:paraId="633885CB" w14:textId="366328C5" w:rsidR="007B4FC1" w:rsidRPr="00731095" w:rsidRDefault="00EE0F58" w:rsidP="00496332">
            <w:pPr>
              <w:jc w:val="center"/>
              <w:rPr>
                <w:rFonts w:ascii="Times New Roman" w:hAnsi="Times New Roman" w:cs="Times New Roman"/>
                <w:b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Final</w:t>
            </w:r>
            <w:r w:rsidR="0035239F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Examination </w:t>
            </w:r>
            <w:r w:rsidR="004E7E16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 </w:t>
            </w:r>
            <w:r w:rsidR="00E76F08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     </w:t>
            </w:r>
            <w:r w:rsidR="004706F3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Fall</w:t>
            </w:r>
            <w:r w:rsidR="0035239F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201</w:t>
            </w:r>
            <w:r w:rsidR="004706F3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9</w:t>
            </w:r>
            <w:r w:rsidR="007B4FC1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-</w:t>
            </w:r>
            <w:r w:rsidR="004706F3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2020</w:t>
            </w:r>
            <w:r w:rsidR="00DC4699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   </w:t>
            </w:r>
            <w:r w:rsidR="00CF768E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     </w:t>
            </w:r>
            <w:r w:rsidR="00DC4699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r w:rsidR="00CF768E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</w:t>
            </w:r>
            <w:r w:rsidR="00DC4699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Total Marks: </w:t>
            </w:r>
            <w:r w:rsidR="00987D8D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5</w:t>
            </w:r>
            <w:r w:rsidR="007B4FC1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>0</w:t>
            </w:r>
            <w:r w:rsidR="007B4FC1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ab/>
            </w:r>
            <w:r w:rsidR="00CF768E" w:rsidRPr="00731095">
              <w:rPr>
                <w:rFonts w:ascii="Times New Roman" w:hAnsi="Times New Roman" w:cs="Times New Roman"/>
                <w:b/>
                <w:bCs/>
                <w:color w:val="000000" w:themeColor="text1"/>
                <w:sz w:val="26"/>
                <w:szCs w:val="26"/>
              </w:rPr>
              <w:t xml:space="preserve">          </w:t>
            </w:r>
            <w:r w:rsidR="00B90F9D" w:rsidRPr="00731095"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  <w:t>Time: 1</w:t>
            </w:r>
            <w:r w:rsidR="007B4FC1" w:rsidRPr="00731095"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  <w:t xml:space="preserve"> </w:t>
            </w:r>
            <w:proofErr w:type="gramStart"/>
            <w:r w:rsidR="007B4FC1" w:rsidRPr="00731095"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  <w:t>hrs</w:t>
            </w:r>
            <w:r w:rsidR="000364C6">
              <w:rPr>
                <w:rFonts w:ascii="Times New Roman" w:hAnsi="Times New Roman" w:cs="Times New Roman"/>
                <w:b/>
                <w:color w:val="000000" w:themeColor="text1"/>
                <w:sz w:val="26"/>
                <w:szCs w:val="26"/>
              </w:rPr>
              <w:t>.</w:t>
            </w:r>
            <w:proofErr w:type="gramEnd"/>
          </w:p>
        </w:tc>
      </w:tr>
      <w:tr w:rsidR="007B4FC1" w:rsidRPr="00731095" w14:paraId="4A7BAF5A" w14:textId="77777777" w:rsidTr="002F0B50">
        <w:tc>
          <w:tcPr>
            <w:tcW w:w="10467" w:type="dxa"/>
          </w:tcPr>
          <w:p w14:paraId="439F1F2C" w14:textId="68E9156E" w:rsidR="007B4FC1" w:rsidRPr="00731095" w:rsidRDefault="007B4FC1" w:rsidP="00EF4FEF">
            <w:pPr>
              <w:jc w:val="center"/>
              <w:rPr>
                <w:rFonts w:ascii="Times New Roman" w:hAnsi="Times New Roman" w:cs="Times New Roman"/>
                <w:color w:val="000000" w:themeColor="text1"/>
              </w:rPr>
            </w:pPr>
            <w:r w:rsidRPr="00731095">
              <w:rPr>
                <w:rFonts w:ascii="Times New Roman" w:hAnsi="Times New Roman" w:cs="Times New Roman"/>
                <w:b/>
                <w:color w:val="000000" w:themeColor="text1"/>
              </w:rPr>
              <w:t>Course Instructors</w:t>
            </w:r>
            <w:r w:rsidRPr="00731095">
              <w:rPr>
                <w:rFonts w:ascii="Times New Roman" w:hAnsi="Times New Roman" w:cs="Times New Roman"/>
                <w:color w:val="000000" w:themeColor="text1"/>
              </w:rPr>
              <w:t xml:space="preserve">: </w:t>
            </w:r>
            <w:r w:rsidR="004E7E16">
              <w:rPr>
                <w:rFonts w:ascii="Times New Roman" w:hAnsi="Times New Roman" w:cs="Times New Roman"/>
                <w:color w:val="000000" w:themeColor="text1"/>
              </w:rPr>
              <w:t xml:space="preserve">Mr. </w:t>
            </w:r>
            <w:proofErr w:type="spellStart"/>
            <w:r w:rsidR="00EE0F58">
              <w:rPr>
                <w:rFonts w:ascii="Times New Roman" w:hAnsi="Times New Roman" w:cs="Times New Roman"/>
                <w:color w:val="000000" w:themeColor="text1"/>
              </w:rPr>
              <w:t>Nafish</w:t>
            </w:r>
            <w:proofErr w:type="spellEnd"/>
            <w:r w:rsidR="00EE0F58">
              <w:rPr>
                <w:rFonts w:ascii="Times New Roman" w:hAnsi="Times New Roman" w:cs="Times New Roman"/>
                <w:color w:val="000000" w:themeColor="text1"/>
              </w:rPr>
              <w:t xml:space="preserve"> Sarwar Islam</w:t>
            </w:r>
          </w:p>
        </w:tc>
      </w:tr>
    </w:tbl>
    <w:p w14:paraId="0602FDC5" w14:textId="47E8A353" w:rsidR="00BD3659" w:rsidRDefault="00BD3659" w:rsidP="00EE0F58">
      <w:pPr>
        <w:pStyle w:val="BodyText"/>
        <w:rPr>
          <w:color w:val="000000" w:themeColor="text1"/>
        </w:rPr>
      </w:pPr>
    </w:p>
    <w:p w14:paraId="42CE7EE5" w14:textId="6597AA1D" w:rsidR="00EE0F58" w:rsidRDefault="00EE0F58" w:rsidP="00EE0F58">
      <w:pPr>
        <w:pStyle w:val="BodyText"/>
        <w:rPr>
          <w:color w:val="000000" w:themeColor="text1"/>
        </w:rPr>
      </w:pPr>
      <w:r>
        <w:rPr>
          <w:color w:val="000000" w:themeColor="text1"/>
        </w:rPr>
        <w:t xml:space="preserve">1. Draw the </w:t>
      </w:r>
      <w:r w:rsidR="00987D8D">
        <w:rPr>
          <w:color w:val="000000" w:themeColor="text1"/>
        </w:rPr>
        <w:t>floor plan</w:t>
      </w:r>
      <w:r>
        <w:rPr>
          <w:color w:val="000000" w:themeColor="text1"/>
        </w:rPr>
        <w:t xml:space="preserve"> given below using AUTOCAD software and put necessary </w:t>
      </w:r>
      <w:r w:rsidR="00987D8D">
        <w:rPr>
          <w:color w:val="000000" w:themeColor="text1"/>
        </w:rPr>
        <w:t>dimension</w:t>
      </w:r>
      <w:r>
        <w:rPr>
          <w:color w:val="000000" w:themeColor="text1"/>
        </w:rPr>
        <w:t>s.</w:t>
      </w:r>
      <w:r w:rsidR="004E236F">
        <w:rPr>
          <w:color w:val="000000" w:themeColor="text1"/>
        </w:rPr>
        <w:t xml:space="preserve">    [20]</w:t>
      </w:r>
    </w:p>
    <w:p w14:paraId="421C53A3" w14:textId="28307224" w:rsidR="004E236F" w:rsidRDefault="004E236F" w:rsidP="00EE0F58">
      <w:pPr>
        <w:pStyle w:val="BodyText"/>
        <w:rPr>
          <w:color w:val="000000" w:themeColor="text1"/>
        </w:rPr>
      </w:pPr>
      <w:r>
        <w:rPr>
          <w:color w:val="000000" w:themeColor="text1"/>
        </w:rPr>
        <w:t>2. Put necessary equipment in the floor plan to maintain proper airflow and light at the house.  [15]</w:t>
      </w:r>
    </w:p>
    <w:p w14:paraId="6E002FF2" w14:textId="203B0E86" w:rsidR="00EE0F58" w:rsidRDefault="004E236F" w:rsidP="00EE0F58">
      <w:pPr>
        <w:pStyle w:val="BodyText"/>
        <w:rPr>
          <w:color w:val="000000" w:themeColor="text1"/>
        </w:rPr>
      </w:pPr>
      <w:r>
        <w:rPr>
          <w:color w:val="000000" w:themeColor="text1"/>
        </w:rPr>
        <w:t>3. Show necessary wiring arrangement in the floor plan to supply electricity to the equipment.  [15]</w:t>
      </w:r>
    </w:p>
    <w:p w14:paraId="14A8E0DB" w14:textId="77777777" w:rsidR="003C6995" w:rsidRDefault="003C6995" w:rsidP="00EE0F58">
      <w:pPr>
        <w:pStyle w:val="BodyText"/>
        <w:rPr>
          <w:color w:val="000000" w:themeColor="text1"/>
        </w:rPr>
      </w:pPr>
    </w:p>
    <w:p w14:paraId="00B60800" w14:textId="28D4D5E4" w:rsidR="00965774" w:rsidRDefault="003C6995" w:rsidP="00D76EFF">
      <w:pPr>
        <w:pStyle w:val="BodyText"/>
        <w:rPr>
          <w:b w:val="0"/>
          <w:color w:val="000000" w:themeColor="text1"/>
          <w:sz w:val="16"/>
          <w:szCs w:val="16"/>
        </w:rPr>
      </w:pPr>
      <w:r>
        <w:rPr>
          <w:b w:val="0"/>
          <w:noProof/>
          <w:color w:val="000000" w:themeColor="text1"/>
          <w:sz w:val="16"/>
          <w:szCs w:val="16"/>
        </w:rPr>
        <w:drawing>
          <wp:anchor distT="0" distB="0" distL="114300" distR="114300" simplePos="0" relativeHeight="251659264" behindDoc="1" locked="0" layoutInCell="1" allowOverlap="1" wp14:anchorId="1DABA64E" wp14:editId="7A6217E1">
            <wp:simplePos x="0" y="0"/>
            <wp:positionH relativeFrom="column">
              <wp:posOffset>0</wp:posOffset>
            </wp:positionH>
            <wp:positionV relativeFrom="paragraph">
              <wp:posOffset>-3175</wp:posOffset>
            </wp:positionV>
            <wp:extent cx="5660136" cy="722376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60136" cy="722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BF74AEF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  <w:bookmarkStart w:id="0" w:name="_GoBack"/>
      <w:bookmarkEnd w:id="0"/>
    </w:p>
    <w:p w14:paraId="1145AE28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0DBC8061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74CB6F40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005F0D6E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7250D4DA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5A7A601C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7DD8FFC8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1CEA135E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1FD04CED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1E1EB60C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3336075F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9A3B8B0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3916D79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CD781F6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0CA29CB6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75A5FA6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2F04D6ED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50159AF6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1A37C26D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101CC70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6D0751F0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2D554D88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65817750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36465C63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4C00F9A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1FA3F90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23DE2036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0FDE1CD9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082A76BE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60821425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6BF3E3EA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8AA3974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35605FB0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3B40895F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58345DD4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66553176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E6265AE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92AB64B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A63A733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103CC7A7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2745C24A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13045DB2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5A711EDA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278DA470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56493594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009A32F3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65084040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72D9E3F6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4A844DAE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5F8504A1" w14:textId="77777777" w:rsidR="00965774" w:rsidRDefault="00965774" w:rsidP="00965774">
      <w:pPr>
        <w:pStyle w:val="BodyText"/>
        <w:jc w:val="center"/>
        <w:rPr>
          <w:b w:val="0"/>
          <w:color w:val="000000" w:themeColor="text1"/>
          <w:sz w:val="16"/>
          <w:szCs w:val="16"/>
        </w:rPr>
      </w:pPr>
    </w:p>
    <w:p w14:paraId="1914E2D3" w14:textId="77777777" w:rsidR="00D76EFF" w:rsidRDefault="00D76EFF" w:rsidP="00965774">
      <w:pPr>
        <w:pStyle w:val="BodyText"/>
        <w:jc w:val="center"/>
        <w:rPr>
          <w:color w:val="000000" w:themeColor="text1"/>
          <w:sz w:val="16"/>
          <w:szCs w:val="16"/>
        </w:rPr>
      </w:pPr>
    </w:p>
    <w:p w14:paraId="47C5291A" w14:textId="77777777" w:rsidR="00D76EFF" w:rsidRDefault="00D76EFF" w:rsidP="00965774">
      <w:pPr>
        <w:pStyle w:val="BodyText"/>
        <w:jc w:val="center"/>
        <w:rPr>
          <w:color w:val="000000" w:themeColor="text1"/>
          <w:sz w:val="16"/>
          <w:szCs w:val="16"/>
        </w:rPr>
      </w:pPr>
    </w:p>
    <w:p w14:paraId="6B9F4171" w14:textId="77777777" w:rsidR="00D76EFF" w:rsidRDefault="00D76EFF" w:rsidP="00965774">
      <w:pPr>
        <w:pStyle w:val="BodyText"/>
        <w:jc w:val="center"/>
        <w:rPr>
          <w:color w:val="000000" w:themeColor="text1"/>
          <w:sz w:val="16"/>
          <w:szCs w:val="16"/>
        </w:rPr>
      </w:pPr>
    </w:p>
    <w:p w14:paraId="74A61754" w14:textId="77777777" w:rsidR="00D76EFF" w:rsidRDefault="00D76EFF" w:rsidP="00965774">
      <w:pPr>
        <w:pStyle w:val="BodyText"/>
        <w:jc w:val="center"/>
        <w:rPr>
          <w:color w:val="000000" w:themeColor="text1"/>
          <w:sz w:val="16"/>
          <w:szCs w:val="16"/>
        </w:rPr>
      </w:pPr>
    </w:p>
    <w:p w14:paraId="1FC31233" w14:textId="0D783965" w:rsidR="00965774" w:rsidRPr="00965774" w:rsidRDefault="00965774" w:rsidP="003C6995">
      <w:pPr>
        <w:pStyle w:val="BodyText"/>
        <w:jc w:val="right"/>
        <w:rPr>
          <w:color w:val="000000" w:themeColor="text1"/>
          <w:sz w:val="16"/>
          <w:szCs w:val="16"/>
        </w:rPr>
      </w:pPr>
      <w:r w:rsidRPr="00965774">
        <w:rPr>
          <w:color w:val="000000" w:themeColor="text1"/>
          <w:sz w:val="16"/>
          <w:szCs w:val="16"/>
        </w:rPr>
        <w:t>Save these files as a three pages pdf file.</w:t>
      </w:r>
    </w:p>
    <w:p w14:paraId="199E036C" w14:textId="77777777" w:rsidR="00965774" w:rsidRPr="00965774" w:rsidRDefault="00965774" w:rsidP="003C6995">
      <w:pPr>
        <w:pStyle w:val="BodyText"/>
        <w:jc w:val="right"/>
        <w:rPr>
          <w:color w:val="000000" w:themeColor="text1"/>
          <w:sz w:val="16"/>
          <w:szCs w:val="16"/>
        </w:rPr>
      </w:pPr>
      <w:r w:rsidRPr="00965774">
        <w:rPr>
          <w:color w:val="000000" w:themeColor="text1"/>
          <w:sz w:val="16"/>
          <w:szCs w:val="16"/>
        </w:rPr>
        <w:t>File name: “Your Student ID Number”.</w:t>
      </w:r>
    </w:p>
    <w:p w14:paraId="5DF6185B" w14:textId="77777777" w:rsidR="00965774" w:rsidRPr="00965774" w:rsidRDefault="00965774" w:rsidP="003C6995">
      <w:pPr>
        <w:pStyle w:val="BodyText"/>
        <w:jc w:val="right"/>
        <w:rPr>
          <w:color w:val="000000" w:themeColor="text1"/>
          <w:sz w:val="16"/>
          <w:szCs w:val="16"/>
        </w:rPr>
      </w:pPr>
      <w:r w:rsidRPr="00965774">
        <w:rPr>
          <w:color w:val="000000" w:themeColor="text1"/>
          <w:sz w:val="16"/>
          <w:szCs w:val="16"/>
        </w:rPr>
        <w:t>Send the pdf file to aiubautocad@555.gmail.com</w:t>
      </w:r>
    </w:p>
    <w:p w14:paraId="451137E5" w14:textId="77777777" w:rsidR="00965774" w:rsidRPr="00965774" w:rsidRDefault="00965774" w:rsidP="003C6995">
      <w:pPr>
        <w:pStyle w:val="BodyText"/>
        <w:jc w:val="right"/>
        <w:rPr>
          <w:color w:val="000000" w:themeColor="text1"/>
          <w:sz w:val="16"/>
          <w:szCs w:val="16"/>
        </w:rPr>
      </w:pPr>
      <w:r w:rsidRPr="00965774">
        <w:rPr>
          <w:color w:val="000000" w:themeColor="text1"/>
          <w:sz w:val="16"/>
          <w:szCs w:val="16"/>
        </w:rPr>
        <w:t>Email Body: Your Name, ID Number and Section</w:t>
      </w:r>
    </w:p>
    <w:p w14:paraId="15F2D431" w14:textId="409A280E" w:rsidR="00965774" w:rsidRPr="00965774" w:rsidRDefault="00965774" w:rsidP="003C6995">
      <w:pPr>
        <w:pStyle w:val="BodyText"/>
        <w:jc w:val="right"/>
        <w:rPr>
          <w:color w:val="000000" w:themeColor="text1"/>
          <w:sz w:val="16"/>
          <w:szCs w:val="16"/>
        </w:rPr>
      </w:pPr>
      <w:r w:rsidRPr="00965774">
        <w:rPr>
          <w:color w:val="000000" w:themeColor="text1"/>
          <w:sz w:val="16"/>
          <w:szCs w:val="16"/>
        </w:rPr>
        <w:t>Email Subject: CAD_FINAL</w:t>
      </w:r>
    </w:p>
    <w:sectPr w:rsidR="00965774" w:rsidRPr="00965774" w:rsidSect="00BF709D">
      <w:headerReference w:type="default" r:id="rId10"/>
      <w:footerReference w:type="even" r:id="rId11"/>
      <w:footerReference w:type="default" r:id="rId12"/>
      <w:pgSz w:w="11907" w:h="16840" w:code="9"/>
      <w:pgMar w:top="993" w:right="720" w:bottom="360" w:left="720" w:header="794" w:footer="39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517B81" w14:textId="77777777" w:rsidR="000F2A53" w:rsidRDefault="000F2A53">
      <w:r>
        <w:separator/>
      </w:r>
    </w:p>
  </w:endnote>
  <w:endnote w:type="continuationSeparator" w:id="0">
    <w:p w14:paraId="391383F8" w14:textId="77777777" w:rsidR="000F2A53" w:rsidRDefault="000F2A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0978E0" w14:textId="77777777" w:rsidR="00647A88" w:rsidRDefault="00647A88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D6EFCFE" w14:textId="77777777" w:rsidR="00647A88" w:rsidRDefault="00647A8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925921" w14:textId="77777777" w:rsidR="00647A88" w:rsidRDefault="00647A88" w:rsidP="00EB2DD5">
    <w:pPr>
      <w:pStyle w:val="Footer"/>
      <w:jc w:val="center"/>
    </w:pPr>
    <w:r>
      <w:t xml:space="preserve">Page </w:t>
    </w:r>
    <w:r>
      <w:rPr>
        <w:b/>
      </w:rPr>
      <w:fldChar w:fldCharType="begin"/>
    </w:r>
    <w:r>
      <w:rPr>
        <w:b/>
      </w:rPr>
      <w:instrText xml:space="preserve"> PAGE </w:instrText>
    </w:r>
    <w:r>
      <w:rPr>
        <w:b/>
      </w:rPr>
      <w:fldChar w:fldCharType="separate"/>
    </w:r>
    <w:r w:rsidR="00974C00">
      <w:rPr>
        <w:b/>
        <w:noProof/>
      </w:rPr>
      <w:t>3</w:t>
    </w:r>
    <w:r>
      <w:rPr>
        <w:b/>
      </w:rPr>
      <w:fldChar w:fldCharType="end"/>
    </w:r>
    <w:r>
      <w:t xml:space="preserve"> of </w:t>
    </w:r>
    <w:r>
      <w:rPr>
        <w:b/>
      </w:rPr>
      <w:fldChar w:fldCharType="begin"/>
    </w:r>
    <w:r>
      <w:rPr>
        <w:b/>
      </w:rPr>
      <w:instrText xml:space="preserve"> NUMPAGES  </w:instrText>
    </w:r>
    <w:r>
      <w:rPr>
        <w:b/>
      </w:rPr>
      <w:fldChar w:fldCharType="separate"/>
    </w:r>
    <w:r w:rsidR="00974C00">
      <w:rPr>
        <w:b/>
        <w:noProof/>
      </w:rPr>
      <w:t>3</w:t>
    </w:r>
    <w:r>
      <w:rPr>
        <w:b/>
      </w:rPr>
      <w:fldChar w:fldCharType="end"/>
    </w:r>
  </w:p>
  <w:p w14:paraId="0C7242D9" w14:textId="77777777" w:rsidR="00647A88" w:rsidRDefault="00647A88" w:rsidP="00B56ED0">
    <w:pPr>
      <w:pStyle w:val="Footer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023753" w14:textId="77777777" w:rsidR="000F2A53" w:rsidRDefault="000F2A53">
      <w:r>
        <w:separator/>
      </w:r>
    </w:p>
  </w:footnote>
  <w:footnote w:type="continuationSeparator" w:id="0">
    <w:p w14:paraId="31D4E4E1" w14:textId="77777777" w:rsidR="000F2A53" w:rsidRDefault="000F2A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B825EA" w14:textId="77777777" w:rsidR="00647A88" w:rsidRDefault="00647A88">
    <w:pPr>
      <w:pStyle w:val="Header"/>
    </w:pPr>
    <w:r>
      <w:t>NAME:______________________________                 ID NO:_____-_______________-______</w:t>
    </w:r>
  </w:p>
  <w:p w14:paraId="3B935541" w14:textId="07A8B6FC" w:rsidR="00647A88" w:rsidRDefault="003E4B0C">
    <w:pPr>
      <w:pStyle w:val="Header"/>
    </w:pPr>
    <w:r>
      <w:tab/>
      <w:t>SECTION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7D372C"/>
    <w:multiLevelType w:val="hybridMultilevel"/>
    <w:tmpl w:val="A252BD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13C02"/>
    <w:multiLevelType w:val="hybridMultilevel"/>
    <w:tmpl w:val="9C481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B7016"/>
    <w:multiLevelType w:val="hybridMultilevel"/>
    <w:tmpl w:val="41E20B90"/>
    <w:lvl w:ilvl="0" w:tplc="FC448144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147DF7"/>
    <w:multiLevelType w:val="hybridMultilevel"/>
    <w:tmpl w:val="39A25A80"/>
    <w:lvl w:ilvl="0" w:tplc="D6A0767E">
      <w:start w:val="1"/>
      <w:numFmt w:val="decimal"/>
      <w:lvlText w:val="%1."/>
      <w:lvlJc w:val="left"/>
      <w:pPr>
        <w:tabs>
          <w:tab w:val="num" w:pos="1470"/>
        </w:tabs>
        <w:ind w:left="1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90"/>
        </w:tabs>
        <w:ind w:left="21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10"/>
        </w:tabs>
        <w:ind w:left="29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30"/>
        </w:tabs>
        <w:ind w:left="36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50"/>
        </w:tabs>
        <w:ind w:left="43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70"/>
        </w:tabs>
        <w:ind w:left="50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90"/>
        </w:tabs>
        <w:ind w:left="57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10"/>
        </w:tabs>
        <w:ind w:left="65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30"/>
        </w:tabs>
        <w:ind w:left="7230" w:hanging="180"/>
      </w:pPr>
    </w:lvl>
  </w:abstractNum>
  <w:abstractNum w:abstractNumId="4" w15:restartNumberingAfterBreak="0">
    <w:nsid w:val="2AFC4307"/>
    <w:multiLevelType w:val="hybridMultilevel"/>
    <w:tmpl w:val="E22A2B2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2CE46619"/>
    <w:multiLevelType w:val="hybridMultilevel"/>
    <w:tmpl w:val="4CFA61D8"/>
    <w:lvl w:ilvl="0" w:tplc="040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307A48C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426D172C"/>
    <w:multiLevelType w:val="hybridMultilevel"/>
    <w:tmpl w:val="DE501E7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67C3BF9"/>
    <w:multiLevelType w:val="hybridMultilevel"/>
    <w:tmpl w:val="805E1F68"/>
    <w:lvl w:ilvl="0" w:tplc="C9C66C0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4810405A"/>
    <w:multiLevelType w:val="hybridMultilevel"/>
    <w:tmpl w:val="0C1287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5AAA02CA"/>
    <w:multiLevelType w:val="hybridMultilevel"/>
    <w:tmpl w:val="7EB45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33A7E2B"/>
    <w:multiLevelType w:val="hybridMultilevel"/>
    <w:tmpl w:val="280CC804"/>
    <w:lvl w:ilvl="0" w:tplc="65BAECDA">
      <w:start w:val="1"/>
      <w:numFmt w:val="decimal"/>
      <w:lvlText w:val="%1."/>
      <w:lvlJc w:val="left"/>
      <w:pPr>
        <w:ind w:left="1080" w:hanging="360"/>
      </w:pPr>
      <w:rPr>
        <w:rFonts w:asciiTheme="minorHAnsi" w:hAnsiTheme="minorHAnsi" w:cstheme="minorBidi"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89D1AA2"/>
    <w:multiLevelType w:val="hybridMultilevel"/>
    <w:tmpl w:val="CCC66C8E"/>
    <w:lvl w:ilvl="0" w:tplc="DFBCB048">
      <w:start w:val="2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F91B1E"/>
    <w:multiLevelType w:val="hybridMultilevel"/>
    <w:tmpl w:val="C0341762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B387ED6"/>
    <w:multiLevelType w:val="hybridMultilevel"/>
    <w:tmpl w:val="48FA0134"/>
    <w:lvl w:ilvl="0" w:tplc="75EC5894">
      <w:start w:val="1"/>
      <w:numFmt w:val="lowerRoman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F51EDC"/>
    <w:multiLevelType w:val="hybridMultilevel"/>
    <w:tmpl w:val="EE5E248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CB0449C"/>
    <w:multiLevelType w:val="hybridMultilevel"/>
    <w:tmpl w:val="8556D02C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>
    <w:abstractNumId w:val="5"/>
  </w:num>
  <w:num w:numId="2">
    <w:abstractNumId w:val="8"/>
  </w:num>
  <w:num w:numId="3">
    <w:abstractNumId w:val="3"/>
  </w:num>
  <w:num w:numId="4">
    <w:abstractNumId w:val="4"/>
  </w:num>
  <w:num w:numId="5">
    <w:abstractNumId w:val="12"/>
  </w:num>
  <w:num w:numId="6">
    <w:abstractNumId w:val="6"/>
  </w:num>
  <w:num w:numId="7">
    <w:abstractNumId w:val="15"/>
  </w:num>
  <w:num w:numId="8">
    <w:abstractNumId w:val="14"/>
  </w:num>
  <w:num w:numId="9">
    <w:abstractNumId w:val="9"/>
  </w:num>
  <w:num w:numId="10">
    <w:abstractNumId w:val="0"/>
  </w:num>
  <w:num w:numId="11">
    <w:abstractNumId w:val="1"/>
  </w:num>
  <w:num w:numId="12">
    <w:abstractNumId w:val="7"/>
  </w:num>
  <w:num w:numId="13">
    <w:abstractNumId w:val="13"/>
  </w:num>
  <w:num w:numId="14">
    <w:abstractNumId w:val="2"/>
  </w:num>
  <w:num w:numId="15">
    <w:abstractNumId w:val="11"/>
  </w:num>
  <w:num w:numId="16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tDQxNTM1tTA0MTFV0lEKTi0uzszPAykwNKgFAP85G0otAAAA"/>
  </w:docVars>
  <w:rsids>
    <w:rsidRoot w:val="002A0A60"/>
    <w:rsid w:val="0000128C"/>
    <w:rsid w:val="00005F15"/>
    <w:rsid w:val="00006DE0"/>
    <w:rsid w:val="00011DF5"/>
    <w:rsid w:val="0001434C"/>
    <w:rsid w:val="000171F7"/>
    <w:rsid w:val="00020299"/>
    <w:rsid w:val="000233DD"/>
    <w:rsid w:val="00026B54"/>
    <w:rsid w:val="000277E0"/>
    <w:rsid w:val="00027CD5"/>
    <w:rsid w:val="000326A8"/>
    <w:rsid w:val="000364C6"/>
    <w:rsid w:val="0005079B"/>
    <w:rsid w:val="00053393"/>
    <w:rsid w:val="00054B28"/>
    <w:rsid w:val="00065248"/>
    <w:rsid w:val="00066B52"/>
    <w:rsid w:val="00066D84"/>
    <w:rsid w:val="00071F0C"/>
    <w:rsid w:val="00074B1C"/>
    <w:rsid w:val="00075E61"/>
    <w:rsid w:val="000762EB"/>
    <w:rsid w:val="000766D2"/>
    <w:rsid w:val="00082EDC"/>
    <w:rsid w:val="00087D3B"/>
    <w:rsid w:val="00090009"/>
    <w:rsid w:val="00093A19"/>
    <w:rsid w:val="00097E99"/>
    <w:rsid w:val="000A1698"/>
    <w:rsid w:val="000A278C"/>
    <w:rsid w:val="000B0071"/>
    <w:rsid w:val="000B71FF"/>
    <w:rsid w:val="000B7781"/>
    <w:rsid w:val="000C4121"/>
    <w:rsid w:val="000C505F"/>
    <w:rsid w:val="000D1B29"/>
    <w:rsid w:val="000D42A1"/>
    <w:rsid w:val="000D7E83"/>
    <w:rsid w:val="000E03A7"/>
    <w:rsid w:val="000E0B0B"/>
    <w:rsid w:val="000E692E"/>
    <w:rsid w:val="000E796F"/>
    <w:rsid w:val="000F1975"/>
    <w:rsid w:val="000F2A53"/>
    <w:rsid w:val="00100B1A"/>
    <w:rsid w:val="00103767"/>
    <w:rsid w:val="001148E7"/>
    <w:rsid w:val="00120262"/>
    <w:rsid w:val="00122E9C"/>
    <w:rsid w:val="00124610"/>
    <w:rsid w:val="00134D07"/>
    <w:rsid w:val="0013606D"/>
    <w:rsid w:val="00140295"/>
    <w:rsid w:val="00142451"/>
    <w:rsid w:val="00150DC3"/>
    <w:rsid w:val="00151D66"/>
    <w:rsid w:val="001632DA"/>
    <w:rsid w:val="00164E33"/>
    <w:rsid w:val="00170FBD"/>
    <w:rsid w:val="0017439A"/>
    <w:rsid w:val="00174680"/>
    <w:rsid w:val="00176058"/>
    <w:rsid w:val="00176869"/>
    <w:rsid w:val="001779CE"/>
    <w:rsid w:val="0019085A"/>
    <w:rsid w:val="001A4ABA"/>
    <w:rsid w:val="001A7CDF"/>
    <w:rsid w:val="001C228A"/>
    <w:rsid w:val="001C44F0"/>
    <w:rsid w:val="001C7B72"/>
    <w:rsid w:val="001D7E69"/>
    <w:rsid w:val="001E4222"/>
    <w:rsid w:val="001E60E7"/>
    <w:rsid w:val="001F1366"/>
    <w:rsid w:val="001F3D32"/>
    <w:rsid w:val="001F5C7E"/>
    <w:rsid w:val="001F784B"/>
    <w:rsid w:val="00201233"/>
    <w:rsid w:val="00201E4A"/>
    <w:rsid w:val="00204819"/>
    <w:rsid w:val="00212306"/>
    <w:rsid w:val="00223FC2"/>
    <w:rsid w:val="00236A63"/>
    <w:rsid w:val="00240261"/>
    <w:rsid w:val="00243D74"/>
    <w:rsid w:val="002524C0"/>
    <w:rsid w:val="0025496C"/>
    <w:rsid w:val="0025776F"/>
    <w:rsid w:val="0026180B"/>
    <w:rsid w:val="002775BC"/>
    <w:rsid w:val="002813F2"/>
    <w:rsid w:val="002865D4"/>
    <w:rsid w:val="002872B3"/>
    <w:rsid w:val="00296644"/>
    <w:rsid w:val="002A0A60"/>
    <w:rsid w:val="002A2246"/>
    <w:rsid w:val="002A229B"/>
    <w:rsid w:val="002A2394"/>
    <w:rsid w:val="002A5E75"/>
    <w:rsid w:val="002A7CB8"/>
    <w:rsid w:val="002B19BA"/>
    <w:rsid w:val="002C10DB"/>
    <w:rsid w:val="002C1DA8"/>
    <w:rsid w:val="002C5B97"/>
    <w:rsid w:val="002C6223"/>
    <w:rsid w:val="002D4269"/>
    <w:rsid w:val="002D6EA2"/>
    <w:rsid w:val="002E29B5"/>
    <w:rsid w:val="002E445B"/>
    <w:rsid w:val="002E7798"/>
    <w:rsid w:val="002E7CCB"/>
    <w:rsid w:val="002E7E4F"/>
    <w:rsid w:val="002F0B50"/>
    <w:rsid w:val="002F109D"/>
    <w:rsid w:val="002F1928"/>
    <w:rsid w:val="00305177"/>
    <w:rsid w:val="003226FD"/>
    <w:rsid w:val="00324E9B"/>
    <w:rsid w:val="0033424B"/>
    <w:rsid w:val="00335265"/>
    <w:rsid w:val="00340FC3"/>
    <w:rsid w:val="00351214"/>
    <w:rsid w:val="0035239F"/>
    <w:rsid w:val="00352ED0"/>
    <w:rsid w:val="003549FD"/>
    <w:rsid w:val="0035512B"/>
    <w:rsid w:val="00355957"/>
    <w:rsid w:val="00356602"/>
    <w:rsid w:val="00361058"/>
    <w:rsid w:val="00366767"/>
    <w:rsid w:val="00372BEC"/>
    <w:rsid w:val="00373DD0"/>
    <w:rsid w:val="0037473B"/>
    <w:rsid w:val="00374A5F"/>
    <w:rsid w:val="00384B60"/>
    <w:rsid w:val="00394EE1"/>
    <w:rsid w:val="00395690"/>
    <w:rsid w:val="003957F5"/>
    <w:rsid w:val="003A567E"/>
    <w:rsid w:val="003C0A7B"/>
    <w:rsid w:val="003C1D8E"/>
    <w:rsid w:val="003C4C55"/>
    <w:rsid w:val="003C669D"/>
    <w:rsid w:val="003C6995"/>
    <w:rsid w:val="003C7C27"/>
    <w:rsid w:val="003D0439"/>
    <w:rsid w:val="003D17C8"/>
    <w:rsid w:val="003D2E95"/>
    <w:rsid w:val="003D7A14"/>
    <w:rsid w:val="003E26F9"/>
    <w:rsid w:val="003E4B0C"/>
    <w:rsid w:val="003E674C"/>
    <w:rsid w:val="003F2505"/>
    <w:rsid w:val="003F382D"/>
    <w:rsid w:val="003F77A4"/>
    <w:rsid w:val="004007BB"/>
    <w:rsid w:val="0040400B"/>
    <w:rsid w:val="00404109"/>
    <w:rsid w:val="00407D6F"/>
    <w:rsid w:val="00414C69"/>
    <w:rsid w:val="00416BB5"/>
    <w:rsid w:val="00432E49"/>
    <w:rsid w:val="00436673"/>
    <w:rsid w:val="00436B7F"/>
    <w:rsid w:val="0043752A"/>
    <w:rsid w:val="00441ADE"/>
    <w:rsid w:val="00446B6A"/>
    <w:rsid w:val="004501A1"/>
    <w:rsid w:val="0045138C"/>
    <w:rsid w:val="004526EA"/>
    <w:rsid w:val="00461191"/>
    <w:rsid w:val="0046538B"/>
    <w:rsid w:val="004706F3"/>
    <w:rsid w:val="00473189"/>
    <w:rsid w:val="00473678"/>
    <w:rsid w:val="00476EBE"/>
    <w:rsid w:val="00476F81"/>
    <w:rsid w:val="004808AB"/>
    <w:rsid w:val="004839F6"/>
    <w:rsid w:val="004868B4"/>
    <w:rsid w:val="00490ACF"/>
    <w:rsid w:val="00491533"/>
    <w:rsid w:val="004924A3"/>
    <w:rsid w:val="00492615"/>
    <w:rsid w:val="00496332"/>
    <w:rsid w:val="004A014E"/>
    <w:rsid w:val="004A5F7B"/>
    <w:rsid w:val="004A6631"/>
    <w:rsid w:val="004B1CC5"/>
    <w:rsid w:val="004B5A7E"/>
    <w:rsid w:val="004C299C"/>
    <w:rsid w:val="004C5D0A"/>
    <w:rsid w:val="004D4957"/>
    <w:rsid w:val="004D6534"/>
    <w:rsid w:val="004E1ADD"/>
    <w:rsid w:val="004E236F"/>
    <w:rsid w:val="004E2C56"/>
    <w:rsid w:val="004E630D"/>
    <w:rsid w:val="004E7E16"/>
    <w:rsid w:val="004F1B5C"/>
    <w:rsid w:val="004F46DD"/>
    <w:rsid w:val="004F49CF"/>
    <w:rsid w:val="004F5B3E"/>
    <w:rsid w:val="004F78AB"/>
    <w:rsid w:val="00500A97"/>
    <w:rsid w:val="00502D43"/>
    <w:rsid w:val="005059F6"/>
    <w:rsid w:val="00512F8B"/>
    <w:rsid w:val="00523275"/>
    <w:rsid w:val="00524296"/>
    <w:rsid w:val="005266DF"/>
    <w:rsid w:val="0053145D"/>
    <w:rsid w:val="005315FD"/>
    <w:rsid w:val="00543148"/>
    <w:rsid w:val="0054369B"/>
    <w:rsid w:val="00544F23"/>
    <w:rsid w:val="005470E0"/>
    <w:rsid w:val="00551655"/>
    <w:rsid w:val="005521D3"/>
    <w:rsid w:val="00554319"/>
    <w:rsid w:val="00556DD1"/>
    <w:rsid w:val="00561B48"/>
    <w:rsid w:val="0057139A"/>
    <w:rsid w:val="00576BD6"/>
    <w:rsid w:val="00577227"/>
    <w:rsid w:val="005772D3"/>
    <w:rsid w:val="005849A8"/>
    <w:rsid w:val="0058680C"/>
    <w:rsid w:val="00590AFE"/>
    <w:rsid w:val="00593C9B"/>
    <w:rsid w:val="00594A3F"/>
    <w:rsid w:val="00594B04"/>
    <w:rsid w:val="005A265C"/>
    <w:rsid w:val="005A3269"/>
    <w:rsid w:val="005A472B"/>
    <w:rsid w:val="005A63B4"/>
    <w:rsid w:val="005A6C44"/>
    <w:rsid w:val="005B289F"/>
    <w:rsid w:val="005B4F65"/>
    <w:rsid w:val="005C6918"/>
    <w:rsid w:val="005C6E67"/>
    <w:rsid w:val="005D0F1C"/>
    <w:rsid w:val="005D5982"/>
    <w:rsid w:val="005D7100"/>
    <w:rsid w:val="005E091C"/>
    <w:rsid w:val="005F321E"/>
    <w:rsid w:val="005F51B9"/>
    <w:rsid w:val="0060150E"/>
    <w:rsid w:val="006032A2"/>
    <w:rsid w:val="00606272"/>
    <w:rsid w:val="00606DFC"/>
    <w:rsid w:val="006112D5"/>
    <w:rsid w:val="00612F49"/>
    <w:rsid w:val="00617B4E"/>
    <w:rsid w:val="00626462"/>
    <w:rsid w:val="00637E38"/>
    <w:rsid w:val="00640BA4"/>
    <w:rsid w:val="00641292"/>
    <w:rsid w:val="00642468"/>
    <w:rsid w:val="00647A88"/>
    <w:rsid w:val="00650D10"/>
    <w:rsid w:val="006537BA"/>
    <w:rsid w:val="0065466C"/>
    <w:rsid w:val="0066322E"/>
    <w:rsid w:val="006632E4"/>
    <w:rsid w:val="00663A79"/>
    <w:rsid w:val="00663AB2"/>
    <w:rsid w:val="00670E13"/>
    <w:rsid w:val="00670E30"/>
    <w:rsid w:val="0067313E"/>
    <w:rsid w:val="00677E83"/>
    <w:rsid w:val="00680B6B"/>
    <w:rsid w:val="00683E5D"/>
    <w:rsid w:val="00695369"/>
    <w:rsid w:val="006961DB"/>
    <w:rsid w:val="00696EDA"/>
    <w:rsid w:val="006A0267"/>
    <w:rsid w:val="006A0916"/>
    <w:rsid w:val="006A1C54"/>
    <w:rsid w:val="006A4A7D"/>
    <w:rsid w:val="006A52DF"/>
    <w:rsid w:val="006A7765"/>
    <w:rsid w:val="006A7A5F"/>
    <w:rsid w:val="006B45D0"/>
    <w:rsid w:val="006B687A"/>
    <w:rsid w:val="006B7373"/>
    <w:rsid w:val="006C7A8C"/>
    <w:rsid w:val="006D17C6"/>
    <w:rsid w:val="006D7819"/>
    <w:rsid w:val="006E0811"/>
    <w:rsid w:val="006E2062"/>
    <w:rsid w:val="006E2940"/>
    <w:rsid w:val="006E491A"/>
    <w:rsid w:val="006E66A1"/>
    <w:rsid w:val="006E78AE"/>
    <w:rsid w:val="006F07C6"/>
    <w:rsid w:val="006F0CBB"/>
    <w:rsid w:val="006F2BBD"/>
    <w:rsid w:val="006F63BA"/>
    <w:rsid w:val="0070358F"/>
    <w:rsid w:val="00703789"/>
    <w:rsid w:val="00707029"/>
    <w:rsid w:val="00710043"/>
    <w:rsid w:val="00711BA3"/>
    <w:rsid w:val="00711C50"/>
    <w:rsid w:val="007127EE"/>
    <w:rsid w:val="00724CE8"/>
    <w:rsid w:val="0072609D"/>
    <w:rsid w:val="00731095"/>
    <w:rsid w:val="00734752"/>
    <w:rsid w:val="00737C72"/>
    <w:rsid w:val="00762EC0"/>
    <w:rsid w:val="00763331"/>
    <w:rsid w:val="00775A17"/>
    <w:rsid w:val="0077666F"/>
    <w:rsid w:val="007840F4"/>
    <w:rsid w:val="00785370"/>
    <w:rsid w:val="007864FA"/>
    <w:rsid w:val="00792796"/>
    <w:rsid w:val="00792C41"/>
    <w:rsid w:val="007A6658"/>
    <w:rsid w:val="007B0969"/>
    <w:rsid w:val="007B4EF1"/>
    <w:rsid w:val="007B4FC1"/>
    <w:rsid w:val="007B6889"/>
    <w:rsid w:val="007B6CC1"/>
    <w:rsid w:val="007C10AE"/>
    <w:rsid w:val="007D2FFD"/>
    <w:rsid w:val="007E5D03"/>
    <w:rsid w:val="007E5EE1"/>
    <w:rsid w:val="007F15D8"/>
    <w:rsid w:val="007F6882"/>
    <w:rsid w:val="007F75DA"/>
    <w:rsid w:val="00802EE5"/>
    <w:rsid w:val="008107F0"/>
    <w:rsid w:val="00824F46"/>
    <w:rsid w:val="00826F65"/>
    <w:rsid w:val="00831BF6"/>
    <w:rsid w:val="008328ED"/>
    <w:rsid w:val="00832C8C"/>
    <w:rsid w:val="00834A90"/>
    <w:rsid w:val="00836122"/>
    <w:rsid w:val="0084317B"/>
    <w:rsid w:val="00843433"/>
    <w:rsid w:val="008445BA"/>
    <w:rsid w:val="0084733D"/>
    <w:rsid w:val="00847EDC"/>
    <w:rsid w:val="0085246A"/>
    <w:rsid w:val="0085353C"/>
    <w:rsid w:val="0085564A"/>
    <w:rsid w:val="0087459B"/>
    <w:rsid w:val="00877173"/>
    <w:rsid w:val="0088436F"/>
    <w:rsid w:val="00885F5F"/>
    <w:rsid w:val="00891847"/>
    <w:rsid w:val="008932BB"/>
    <w:rsid w:val="00896A97"/>
    <w:rsid w:val="008A1B25"/>
    <w:rsid w:val="008A242B"/>
    <w:rsid w:val="008A2819"/>
    <w:rsid w:val="008A3FDD"/>
    <w:rsid w:val="008A4892"/>
    <w:rsid w:val="008A6F99"/>
    <w:rsid w:val="008B7DF7"/>
    <w:rsid w:val="008C162C"/>
    <w:rsid w:val="008C53F0"/>
    <w:rsid w:val="008E6272"/>
    <w:rsid w:val="008E6E9D"/>
    <w:rsid w:val="008F4C7A"/>
    <w:rsid w:val="008F7287"/>
    <w:rsid w:val="00904B9B"/>
    <w:rsid w:val="00912414"/>
    <w:rsid w:val="00912E16"/>
    <w:rsid w:val="00913196"/>
    <w:rsid w:val="00914A3C"/>
    <w:rsid w:val="009256D6"/>
    <w:rsid w:val="0092738C"/>
    <w:rsid w:val="00931037"/>
    <w:rsid w:val="00931E7E"/>
    <w:rsid w:val="00934133"/>
    <w:rsid w:val="009363F0"/>
    <w:rsid w:val="0094023A"/>
    <w:rsid w:val="009459E4"/>
    <w:rsid w:val="00945F80"/>
    <w:rsid w:val="00946519"/>
    <w:rsid w:val="00947D54"/>
    <w:rsid w:val="0095041F"/>
    <w:rsid w:val="00950C8F"/>
    <w:rsid w:val="00952326"/>
    <w:rsid w:val="00965774"/>
    <w:rsid w:val="00966106"/>
    <w:rsid w:val="00973917"/>
    <w:rsid w:val="00974C00"/>
    <w:rsid w:val="00980B1C"/>
    <w:rsid w:val="00987D8D"/>
    <w:rsid w:val="00990543"/>
    <w:rsid w:val="00990649"/>
    <w:rsid w:val="0099643D"/>
    <w:rsid w:val="009A1AD8"/>
    <w:rsid w:val="009A1E60"/>
    <w:rsid w:val="009A65CA"/>
    <w:rsid w:val="009B1546"/>
    <w:rsid w:val="009B25FC"/>
    <w:rsid w:val="009B5A36"/>
    <w:rsid w:val="009B6C79"/>
    <w:rsid w:val="009C1B0B"/>
    <w:rsid w:val="009C3876"/>
    <w:rsid w:val="009D0C00"/>
    <w:rsid w:val="009D3585"/>
    <w:rsid w:val="009D391E"/>
    <w:rsid w:val="009D41AE"/>
    <w:rsid w:val="009D4411"/>
    <w:rsid w:val="009D6115"/>
    <w:rsid w:val="009D7F7F"/>
    <w:rsid w:val="009E42B1"/>
    <w:rsid w:val="009F1F5F"/>
    <w:rsid w:val="009F363A"/>
    <w:rsid w:val="009F3C74"/>
    <w:rsid w:val="009F7F2B"/>
    <w:rsid w:val="00A00CEE"/>
    <w:rsid w:val="00A01AFD"/>
    <w:rsid w:val="00A24E12"/>
    <w:rsid w:val="00A2561C"/>
    <w:rsid w:val="00A3001C"/>
    <w:rsid w:val="00A36FCB"/>
    <w:rsid w:val="00A370F0"/>
    <w:rsid w:val="00A445B3"/>
    <w:rsid w:val="00A479D6"/>
    <w:rsid w:val="00A5794F"/>
    <w:rsid w:val="00A57CD1"/>
    <w:rsid w:val="00A70F9B"/>
    <w:rsid w:val="00A74157"/>
    <w:rsid w:val="00A74260"/>
    <w:rsid w:val="00A85DE7"/>
    <w:rsid w:val="00A92B7E"/>
    <w:rsid w:val="00A968FB"/>
    <w:rsid w:val="00AA04A5"/>
    <w:rsid w:val="00AC306B"/>
    <w:rsid w:val="00AD405D"/>
    <w:rsid w:val="00AD41C0"/>
    <w:rsid w:val="00AD5CD2"/>
    <w:rsid w:val="00AF2B7B"/>
    <w:rsid w:val="00AF71DC"/>
    <w:rsid w:val="00B02091"/>
    <w:rsid w:val="00B03FBE"/>
    <w:rsid w:val="00B06917"/>
    <w:rsid w:val="00B15E42"/>
    <w:rsid w:val="00B2766C"/>
    <w:rsid w:val="00B47DCC"/>
    <w:rsid w:val="00B53137"/>
    <w:rsid w:val="00B56ED0"/>
    <w:rsid w:val="00B740BF"/>
    <w:rsid w:val="00B75D8A"/>
    <w:rsid w:val="00B76479"/>
    <w:rsid w:val="00B81BB6"/>
    <w:rsid w:val="00B81BE5"/>
    <w:rsid w:val="00B83ADE"/>
    <w:rsid w:val="00B90516"/>
    <w:rsid w:val="00B90ECB"/>
    <w:rsid w:val="00B90F9D"/>
    <w:rsid w:val="00B94537"/>
    <w:rsid w:val="00B97E3D"/>
    <w:rsid w:val="00BA0D45"/>
    <w:rsid w:val="00BA494D"/>
    <w:rsid w:val="00BA5C8B"/>
    <w:rsid w:val="00BA7D62"/>
    <w:rsid w:val="00BB7472"/>
    <w:rsid w:val="00BB76A5"/>
    <w:rsid w:val="00BD0B41"/>
    <w:rsid w:val="00BD3659"/>
    <w:rsid w:val="00BD5F05"/>
    <w:rsid w:val="00BD6B5F"/>
    <w:rsid w:val="00BE091E"/>
    <w:rsid w:val="00BE2E09"/>
    <w:rsid w:val="00BE4B1D"/>
    <w:rsid w:val="00BF23A5"/>
    <w:rsid w:val="00BF2742"/>
    <w:rsid w:val="00BF709D"/>
    <w:rsid w:val="00C00510"/>
    <w:rsid w:val="00C05653"/>
    <w:rsid w:val="00C10B16"/>
    <w:rsid w:val="00C1333D"/>
    <w:rsid w:val="00C23C69"/>
    <w:rsid w:val="00C26260"/>
    <w:rsid w:val="00C33AED"/>
    <w:rsid w:val="00C35614"/>
    <w:rsid w:val="00C37286"/>
    <w:rsid w:val="00C4235F"/>
    <w:rsid w:val="00C54DCB"/>
    <w:rsid w:val="00C555A0"/>
    <w:rsid w:val="00C74BF4"/>
    <w:rsid w:val="00C76362"/>
    <w:rsid w:val="00C775E5"/>
    <w:rsid w:val="00C803FC"/>
    <w:rsid w:val="00C80632"/>
    <w:rsid w:val="00C81441"/>
    <w:rsid w:val="00C82B17"/>
    <w:rsid w:val="00C83B87"/>
    <w:rsid w:val="00C905A1"/>
    <w:rsid w:val="00C90653"/>
    <w:rsid w:val="00C919F7"/>
    <w:rsid w:val="00C92337"/>
    <w:rsid w:val="00C92870"/>
    <w:rsid w:val="00C9302A"/>
    <w:rsid w:val="00C93368"/>
    <w:rsid w:val="00C945F6"/>
    <w:rsid w:val="00C96B62"/>
    <w:rsid w:val="00C96E28"/>
    <w:rsid w:val="00CA2953"/>
    <w:rsid w:val="00CA6479"/>
    <w:rsid w:val="00CB0BD7"/>
    <w:rsid w:val="00CB70D1"/>
    <w:rsid w:val="00CC4786"/>
    <w:rsid w:val="00CC4A4B"/>
    <w:rsid w:val="00CC5773"/>
    <w:rsid w:val="00CD0239"/>
    <w:rsid w:val="00CD32EE"/>
    <w:rsid w:val="00CD554D"/>
    <w:rsid w:val="00CD65CF"/>
    <w:rsid w:val="00CE1E56"/>
    <w:rsid w:val="00CE42C7"/>
    <w:rsid w:val="00CE46ED"/>
    <w:rsid w:val="00CE786F"/>
    <w:rsid w:val="00CE7BD4"/>
    <w:rsid w:val="00CF1D11"/>
    <w:rsid w:val="00CF2714"/>
    <w:rsid w:val="00CF2CE8"/>
    <w:rsid w:val="00CF366F"/>
    <w:rsid w:val="00CF46B7"/>
    <w:rsid w:val="00CF5126"/>
    <w:rsid w:val="00CF58F0"/>
    <w:rsid w:val="00CF5916"/>
    <w:rsid w:val="00CF6B40"/>
    <w:rsid w:val="00CF768E"/>
    <w:rsid w:val="00D01B88"/>
    <w:rsid w:val="00D03FB8"/>
    <w:rsid w:val="00D04C64"/>
    <w:rsid w:val="00D201AA"/>
    <w:rsid w:val="00D238B0"/>
    <w:rsid w:val="00D24FBF"/>
    <w:rsid w:val="00D25428"/>
    <w:rsid w:val="00D26F05"/>
    <w:rsid w:val="00D4447E"/>
    <w:rsid w:val="00D4765B"/>
    <w:rsid w:val="00D47D95"/>
    <w:rsid w:val="00D5442A"/>
    <w:rsid w:val="00D62930"/>
    <w:rsid w:val="00D63416"/>
    <w:rsid w:val="00D74A00"/>
    <w:rsid w:val="00D767EF"/>
    <w:rsid w:val="00D76DCB"/>
    <w:rsid w:val="00D76EFF"/>
    <w:rsid w:val="00D85B51"/>
    <w:rsid w:val="00D86619"/>
    <w:rsid w:val="00D969DA"/>
    <w:rsid w:val="00DA054E"/>
    <w:rsid w:val="00DA43A5"/>
    <w:rsid w:val="00DA7C52"/>
    <w:rsid w:val="00DA7D59"/>
    <w:rsid w:val="00DB07E0"/>
    <w:rsid w:val="00DC2A42"/>
    <w:rsid w:val="00DC4699"/>
    <w:rsid w:val="00DC6822"/>
    <w:rsid w:val="00DD0037"/>
    <w:rsid w:val="00DD4DA5"/>
    <w:rsid w:val="00DE199C"/>
    <w:rsid w:val="00DE6F72"/>
    <w:rsid w:val="00DE7214"/>
    <w:rsid w:val="00DF2E29"/>
    <w:rsid w:val="00E0200D"/>
    <w:rsid w:val="00E04DE0"/>
    <w:rsid w:val="00E165C3"/>
    <w:rsid w:val="00E22177"/>
    <w:rsid w:val="00E2342F"/>
    <w:rsid w:val="00E23DCD"/>
    <w:rsid w:val="00E24D24"/>
    <w:rsid w:val="00E34759"/>
    <w:rsid w:val="00E377C0"/>
    <w:rsid w:val="00E37AE2"/>
    <w:rsid w:val="00E461A9"/>
    <w:rsid w:val="00E46B2B"/>
    <w:rsid w:val="00E50B0D"/>
    <w:rsid w:val="00E515B7"/>
    <w:rsid w:val="00E55EE4"/>
    <w:rsid w:val="00E56815"/>
    <w:rsid w:val="00E57E63"/>
    <w:rsid w:val="00E64BDB"/>
    <w:rsid w:val="00E64FE4"/>
    <w:rsid w:val="00E67480"/>
    <w:rsid w:val="00E67577"/>
    <w:rsid w:val="00E72F71"/>
    <w:rsid w:val="00E74791"/>
    <w:rsid w:val="00E76F08"/>
    <w:rsid w:val="00E82E5E"/>
    <w:rsid w:val="00E9004E"/>
    <w:rsid w:val="00E901BC"/>
    <w:rsid w:val="00E95B9A"/>
    <w:rsid w:val="00EA285F"/>
    <w:rsid w:val="00EA5C94"/>
    <w:rsid w:val="00EB23C2"/>
    <w:rsid w:val="00EB2DD5"/>
    <w:rsid w:val="00EB519E"/>
    <w:rsid w:val="00EB531C"/>
    <w:rsid w:val="00EB7650"/>
    <w:rsid w:val="00EC416B"/>
    <w:rsid w:val="00EC57CC"/>
    <w:rsid w:val="00ED30C0"/>
    <w:rsid w:val="00EE0F58"/>
    <w:rsid w:val="00EE2847"/>
    <w:rsid w:val="00EE32EE"/>
    <w:rsid w:val="00EE3FD3"/>
    <w:rsid w:val="00EE55DA"/>
    <w:rsid w:val="00EE5913"/>
    <w:rsid w:val="00EF0C52"/>
    <w:rsid w:val="00EF43EB"/>
    <w:rsid w:val="00EF463B"/>
    <w:rsid w:val="00EF4FEF"/>
    <w:rsid w:val="00F03654"/>
    <w:rsid w:val="00F040AF"/>
    <w:rsid w:val="00F11BB7"/>
    <w:rsid w:val="00F11DF5"/>
    <w:rsid w:val="00F20250"/>
    <w:rsid w:val="00F229CC"/>
    <w:rsid w:val="00F3033D"/>
    <w:rsid w:val="00F349CC"/>
    <w:rsid w:val="00F35F0E"/>
    <w:rsid w:val="00F35F63"/>
    <w:rsid w:val="00F404AB"/>
    <w:rsid w:val="00F448F7"/>
    <w:rsid w:val="00F45EF1"/>
    <w:rsid w:val="00F52A8A"/>
    <w:rsid w:val="00F538EF"/>
    <w:rsid w:val="00F6253D"/>
    <w:rsid w:val="00F67C6A"/>
    <w:rsid w:val="00F7053E"/>
    <w:rsid w:val="00F72C90"/>
    <w:rsid w:val="00F7360A"/>
    <w:rsid w:val="00F74B72"/>
    <w:rsid w:val="00F82116"/>
    <w:rsid w:val="00F827F5"/>
    <w:rsid w:val="00F8695E"/>
    <w:rsid w:val="00F86B6B"/>
    <w:rsid w:val="00F91865"/>
    <w:rsid w:val="00F94983"/>
    <w:rsid w:val="00FA7446"/>
    <w:rsid w:val="00FB5EA4"/>
    <w:rsid w:val="00FC32A3"/>
    <w:rsid w:val="00FD1542"/>
    <w:rsid w:val="00FD46C8"/>
    <w:rsid w:val="00FD5A3A"/>
    <w:rsid w:val="00FD7169"/>
    <w:rsid w:val="00FE14A2"/>
    <w:rsid w:val="00FE327A"/>
    <w:rsid w:val="00FE6342"/>
    <w:rsid w:val="00FF18E1"/>
    <w:rsid w:val="00FF2A7A"/>
    <w:rsid w:val="00FF5A69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133AF5E3"/>
  <w15:docId w15:val="{F617D2A9-2623-4520-8272-8BD7C09AAF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A0A60"/>
    <w:rPr>
      <w:rFonts w:cs="Angsana New"/>
      <w:sz w:val="24"/>
      <w:szCs w:val="24"/>
      <w:lang w:bidi="th-TH"/>
    </w:rPr>
  </w:style>
  <w:style w:type="paragraph" w:styleId="Heading1">
    <w:name w:val="heading 1"/>
    <w:basedOn w:val="Normal"/>
    <w:next w:val="Normal"/>
    <w:qFormat/>
    <w:rsid w:val="002A0A60"/>
    <w:pPr>
      <w:keepNext/>
      <w:jc w:val="both"/>
      <w:outlineLvl w:val="0"/>
    </w:pPr>
    <w:rPr>
      <w:b/>
      <w:bCs/>
      <w:sz w:val="28"/>
      <w:szCs w:val="28"/>
      <w:u w:val="single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7B0969"/>
    <w:pPr>
      <w:keepNext/>
      <w:keepLines/>
      <w:spacing w:before="40"/>
      <w:outlineLvl w:val="4"/>
    </w:pPr>
    <w:rPr>
      <w:rFonts w:asciiTheme="majorHAnsi" w:eastAsiaTheme="majorEastAsia" w:hAnsiTheme="majorHAnsi"/>
      <w:color w:val="365F91" w:themeColor="accent1" w:themeShade="BF"/>
      <w:szCs w:val="3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2A0A6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A0A60"/>
  </w:style>
  <w:style w:type="paragraph" w:styleId="BodyText">
    <w:name w:val="Body Text"/>
    <w:basedOn w:val="Normal"/>
    <w:rsid w:val="002A0A60"/>
    <w:pPr>
      <w:jc w:val="both"/>
    </w:pPr>
    <w:rPr>
      <w:b/>
      <w:bCs/>
      <w:szCs w:val="28"/>
    </w:rPr>
  </w:style>
  <w:style w:type="paragraph" w:styleId="Header">
    <w:name w:val="header"/>
    <w:basedOn w:val="Normal"/>
    <w:link w:val="HeaderChar"/>
    <w:uiPriority w:val="99"/>
    <w:rsid w:val="00223FC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2DD5"/>
    <w:rPr>
      <w:rFonts w:cs="Angsana New"/>
      <w:sz w:val="24"/>
      <w:szCs w:val="24"/>
      <w:lang w:bidi="th-TH"/>
    </w:rPr>
  </w:style>
  <w:style w:type="paragraph" w:styleId="BalloonText">
    <w:name w:val="Balloon Text"/>
    <w:basedOn w:val="Normal"/>
    <w:link w:val="BalloonTextChar"/>
    <w:rsid w:val="00EB2DD5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EB2DD5"/>
    <w:rPr>
      <w:rFonts w:ascii="Tahoma" w:hAnsi="Tahoma" w:cs="Angsana New"/>
      <w:sz w:val="16"/>
      <w:lang w:bidi="th-TH"/>
    </w:rPr>
  </w:style>
  <w:style w:type="character" w:customStyle="1" w:styleId="FooterChar">
    <w:name w:val="Footer Char"/>
    <w:basedOn w:val="DefaultParagraphFont"/>
    <w:link w:val="Footer"/>
    <w:uiPriority w:val="99"/>
    <w:rsid w:val="00EB2DD5"/>
    <w:rPr>
      <w:rFonts w:cs="Angsana New"/>
      <w:sz w:val="24"/>
      <w:szCs w:val="24"/>
      <w:lang w:bidi="th-TH"/>
    </w:rPr>
  </w:style>
  <w:style w:type="paragraph" w:styleId="ListParagraph">
    <w:name w:val="List Paragraph"/>
    <w:basedOn w:val="Normal"/>
    <w:uiPriority w:val="34"/>
    <w:qFormat/>
    <w:rsid w:val="00CB70D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bidi="ar-SA"/>
    </w:rPr>
  </w:style>
  <w:style w:type="table" w:styleId="TableGrid">
    <w:name w:val="Table Grid"/>
    <w:basedOn w:val="TableNormal"/>
    <w:uiPriority w:val="59"/>
    <w:rsid w:val="00CB70D1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Title">
    <w:name w:val="Title"/>
    <w:basedOn w:val="Normal"/>
    <w:link w:val="TitleChar"/>
    <w:qFormat/>
    <w:rsid w:val="00D238B0"/>
    <w:pPr>
      <w:jc w:val="center"/>
    </w:pPr>
    <w:rPr>
      <w:rFonts w:cs="Times New Roman"/>
      <w:b/>
      <w:bCs/>
      <w:sz w:val="20"/>
      <w:szCs w:val="20"/>
      <w:u w:val="single"/>
      <w:lang w:bidi="ar-SA"/>
    </w:rPr>
  </w:style>
  <w:style w:type="character" w:customStyle="1" w:styleId="TitleChar">
    <w:name w:val="Title Char"/>
    <w:basedOn w:val="DefaultParagraphFont"/>
    <w:link w:val="Title"/>
    <w:rsid w:val="00D238B0"/>
    <w:rPr>
      <w:b/>
      <w:bCs/>
      <w:u w:val="single"/>
    </w:rPr>
  </w:style>
  <w:style w:type="character" w:customStyle="1" w:styleId="Heading5Char">
    <w:name w:val="Heading 5 Char"/>
    <w:basedOn w:val="DefaultParagraphFont"/>
    <w:link w:val="Heading5"/>
    <w:semiHidden/>
    <w:rsid w:val="007B0969"/>
    <w:rPr>
      <w:rFonts w:asciiTheme="majorHAnsi" w:eastAsiaTheme="majorEastAsia" w:hAnsiTheme="majorHAnsi" w:cs="Angsana New"/>
      <w:color w:val="365F91" w:themeColor="accent1" w:themeShade="BF"/>
      <w:sz w:val="24"/>
      <w:szCs w:val="30"/>
      <w:lang w:bidi="th-TH"/>
    </w:rPr>
  </w:style>
  <w:style w:type="character" w:styleId="Hyperlink">
    <w:name w:val="Hyperlink"/>
    <w:basedOn w:val="DefaultParagraphFont"/>
    <w:unhideWhenUsed/>
    <w:rsid w:val="004E236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E23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314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3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customXml" Target="../customXml/item4.xml"/><Relationship Id="rId2" Type="http://schemas.openxmlformats.org/officeDocument/2006/relationships/numbering" Target="numbering.xml"/><Relationship Id="rId16" Type="http://schemas.openxmlformats.org/officeDocument/2006/relationships/customXml" Target="../customXml/item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customXml" Target="../customXml/item2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77553790A8DEC42B7A1CCD43E5A3538" ma:contentTypeVersion="7" ma:contentTypeDescription="Create a new document." ma:contentTypeScope="" ma:versionID="da17b6685d9eae3fc5a172811344c270">
  <xsd:schema xmlns:xsd="http://www.w3.org/2001/XMLSchema" xmlns:xs="http://www.w3.org/2001/XMLSchema" xmlns:p="http://schemas.microsoft.com/office/2006/metadata/properties" xmlns:ns2="364996f5-ba29-4a91-a323-6c6875f41cf0" targetNamespace="http://schemas.microsoft.com/office/2006/metadata/properties" ma:root="true" ma:fieldsID="e8ff0d4d7fc7dde388bf5db30376914d" ns2:_="">
    <xsd:import namespace="364996f5-ba29-4a91-a323-6c6875f41cf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996f5-ba29-4a91-a323-6c6875f41c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986A7B3-47C2-4038-8AB0-093617B8855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C87A30A2-5DC3-4EF2-B6EE-049DB858FAE8}"/>
</file>

<file path=customXml/itemProps3.xml><?xml version="1.0" encoding="utf-8"?>
<ds:datastoreItem xmlns:ds="http://schemas.openxmlformats.org/officeDocument/2006/customXml" ds:itemID="{8089827B-49FC-4C10-A31F-2E043AC5BE2F}"/>
</file>

<file path=customXml/itemProps4.xml><?xml version="1.0" encoding="utf-8"?>
<ds:datastoreItem xmlns:ds="http://schemas.openxmlformats.org/officeDocument/2006/customXml" ds:itemID="{11A3DA2E-3EEA-491E-AB25-88EA8696B87B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2</Words>
  <Characters>75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arabianhorse&gt;</Company>
  <LinksUpToDate>false</LinksUpToDate>
  <CharactersWithSpaces>8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*</dc:creator>
  <cp:lastModifiedBy>teacher</cp:lastModifiedBy>
  <cp:revision>6</cp:revision>
  <cp:lastPrinted>2018-07-11T06:25:00Z</cp:lastPrinted>
  <dcterms:created xsi:type="dcterms:W3CDTF">2019-04-09T07:51:00Z</dcterms:created>
  <dcterms:modified xsi:type="dcterms:W3CDTF">2019-12-02T06:00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77553790A8DEC42B7A1CCD43E5A3538</vt:lpwstr>
  </property>
</Properties>
</file>